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80182" w14:textId="77777777" w:rsidR="00BB4A83" w:rsidRPr="00612E68" w:rsidRDefault="00BB4A83" w:rsidP="00BB4A83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Case No.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028ED62F" w14:textId="77777777" w:rsidR="00BB4A83" w:rsidRPr="00612E68" w:rsidRDefault="00BB4A83" w:rsidP="00BB4A83">
      <w:pPr>
        <w:spacing w:line="240" w:lineRule="auto"/>
        <w:rPr>
          <w:rFonts w:ascii="Times New Roman" w:hAnsi="Times New Roman"/>
          <w:i/>
          <w:iCs/>
          <w:sz w:val="20"/>
        </w:rPr>
      </w:pPr>
      <w:r w:rsidRPr="00612E68">
        <w:rPr>
          <w:rFonts w:ascii="Times New Roman" w:hAnsi="Times New Roman"/>
          <w:i/>
          <w:iCs/>
          <w:sz w:val="20"/>
        </w:rPr>
        <w:t xml:space="preserve">Pursuant to NRS 239B.030, the undersigned affirms that this </w:t>
      </w:r>
    </w:p>
    <w:p w14:paraId="3CBB8997" w14:textId="77777777" w:rsidR="00BB4A83" w:rsidRPr="00612E68" w:rsidRDefault="00BB4A83" w:rsidP="00BB4A83">
      <w:pPr>
        <w:spacing w:line="240" w:lineRule="auto"/>
        <w:rPr>
          <w:rFonts w:ascii="Times New Roman" w:hAnsi="Times New Roman"/>
          <w:i/>
          <w:iCs/>
          <w:sz w:val="20"/>
        </w:rPr>
      </w:pPr>
      <w:r w:rsidRPr="00612E68">
        <w:rPr>
          <w:rFonts w:ascii="Times New Roman" w:hAnsi="Times New Roman"/>
          <w:i/>
          <w:iCs/>
          <w:sz w:val="20"/>
        </w:rPr>
        <w:t>Document does not contain the social security numbers.</w:t>
      </w:r>
    </w:p>
    <w:p w14:paraId="019A2866" w14:textId="77777777" w:rsidR="00BB4A83" w:rsidRPr="00612E68" w:rsidRDefault="00BB4A83" w:rsidP="00BB4A83">
      <w:pPr>
        <w:tabs>
          <w:tab w:val="left" w:pos="2880"/>
        </w:tabs>
        <w:rPr>
          <w:rFonts w:ascii="Times New Roman" w:hAnsi="Times New Roman"/>
          <w:sz w:val="24"/>
          <w:szCs w:val="24"/>
          <w:u w:val="single"/>
        </w:rPr>
      </w:pPr>
    </w:p>
    <w:p w14:paraId="120C8090" w14:textId="77777777" w:rsidR="00BB4A83" w:rsidRPr="00612E68" w:rsidRDefault="00BB4A83" w:rsidP="00BB4A83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4ACCDF0" w14:textId="77777777" w:rsidR="00BB4A83" w:rsidRPr="00612E68" w:rsidRDefault="00BB4A83" w:rsidP="00BB4A83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46522F3" w14:textId="77777777" w:rsidR="00BB4A83" w:rsidRPr="00612E68" w:rsidRDefault="00BB4A83" w:rsidP="00BB4A83">
      <w:pPr>
        <w:spacing w:before="120" w:line="480" w:lineRule="auto"/>
        <w:jc w:val="center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>IN THE ELEVENTH JUDICIAL DISTRICT COURT OF THE STATE OF NEVADA</w:t>
      </w:r>
    </w:p>
    <w:p w14:paraId="66FAB3A8" w14:textId="77777777" w:rsidR="00BB4A83" w:rsidRPr="00612E68" w:rsidRDefault="00BB4A83" w:rsidP="00BB4A83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IN AND FOR THE COUNTY OF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3ACB2181" w14:textId="77777777" w:rsidR="00BB4A83" w:rsidRPr="00612E68" w:rsidRDefault="00BB4A83" w:rsidP="00BB4A83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734"/>
        <w:gridCol w:w="4176"/>
      </w:tblGrid>
      <w:tr w:rsidR="00BB4A83" w:rsidRPr="00612E68" w14:paraId="0B4E8371" w14:textId="77777777" w:rsidTr="00696C43">
        <w:tc>
          <w:tcPr>
            <w:tcW w:w="4734" w:type="dxa"/>
            <w:tcBorders>
              <w:bottom w:val="single" w:sz="4" w:space="0" w:color="auto"/>
              <w:right w:val="single" w:sz="4" w:space="0" w:color="auto"/>
            </w:tcBorders>
          </w:tcPr>
          <w:p w14:paraId="1DD113CD" w14:textId="77777777" w:rsidR="00BB4A83" w:rsidRPr="00612E68" w:rsidRDefault="00BB4A83" w:rsidP="00696C43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  <w:r w:rsidRPr="00FF4E90">
              <w:rPr>
                <w:rFonts w:ascii="Times New Roman" w:hAnsi="Times New Roman"/>
                <w:sz w:val="24"/>
                <w:szCs w:val="24"/>
                <w:highlight w:val="yellow"/>
              </w:rPr>
              <w:t>_______</w:t>
            </w:r>
            <w:r w:rsidRPr="00612E68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8F17350" w14:textId="77777777" w:rsidR="00BB4A83" w:rsidRPr="00612E68" w:rsidRDefault="00BB4A83" w:rsidP="00696C43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</w:p>
          <w:p w14:paraId="61E1CE14" w14:textId="77777777" w:rsidR="00BB4A83" w:rsidRPr="00612E68" w:rsidRDefault="00BB4A83" w:rsidP="00696C43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ab/>
              <w:t>Plaintiff,</w:t>
            </w:r>
          </w:p>
          <w:p w14:paraId="2EABC596" w14:textId="77777777" w:rsidR="00BB4A83" w:rsidRPr="00612E68" w:rsidRDefault="00BB4A83" w:rsidP="00696C43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>vs.</w:t>
            </w:r>
          </w:p>
          <w:p w14:paraId="0EC7C9B0" w14:textId="77777777" w:rsidR="00BB4A83" w:rsidRPr="00612E68" w:rsidRDefault="00BB4A83" w:rsidP="00696C43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  <w:r w:rsidRPr="00FF4E90">
              <w:rPr>
                <w:rFonts w:ascii="Times New Roman" w:hAnsi="Times New Roman"/>
                <w:sz w:val="24"/>
                <w:szCs w:val="24"/>
                <w:highlight w:val="yellow"/>
              </w:rPr>
              <w:t>_______</w:t>
            </w:r>
            <w:r w:rsidRPr="00612E68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21910F46" w14:textId="77777777" w:rsidR="00BB4A83" w:rsidRPr="00612E68" w:rsidRDefault="00BB4A83" w:rsidP="00696C43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 xml:space="preserve">                          Defendants.</w:t>
            </w:r>
          </w:p>
        </w:tc>
        <w:tc>
          <w:tcPr>
            <w:tcW w:w="4176" w:type="dxa"/>
            <w:tcBorders>
              <w:left w:val="single" w:sz="4" w:space="0" w:color="auto"/>
            </w:tcBorders>
            <w:vAlign w:val="center"/>
          </w:tcPr>
          <w:p w14:paraId="5503BBF5" w14:textId="4364B6A2" w:rsidR="00BB4A83" w:rsidRPr="00612E68" w:rsidRDefault="00BB4A83" w:rsidP="00696C4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ORDER </w:t>
            </w:r>
            <w:r w:rsidR="006D44D0">
              <w:rPr>
                <w:rFonts w:ascii="Times New Roman" w:hAnsi="Times New Roman"/>
                <w:b/>
                <w:sz w:val="24"/>
                <w:szCs w:val="24"/>
              </w:rPr>
              <w:t xml:space="preserve">REGARDING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REQUEST</w:t>
            </w:r>
            <w:r w:rsidRPr="00612E68">
              <w:rPr>
                <w:rFonts w:ascii="Times New Roman" w:hAnsi="Times New Roman"/>
                <w:b/>
                <w:sz w:val="24"/>
                <w:szCs w:val="24"/>
              </w:rPr>
              <w:t xml:space="preserve"> FOR TELEPHONIC APPEARANCE</w:t>
            </w:r>
          </w:p>
        </w:tc>
      </w:tr>
    </w:tbl>
    <w:p w14:paraId="3F5B2DC0" w14:textId="21921D9D" w:rsidR="00611EB1" w:rsidRPr="00612E68" w:rsidRDefault="00BF233A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 </w:t>
      </w:r>
    </w:p>
    <w:p w14:paraId="6C41549C" w14:textId="1AF83745" w:rsidR="009C273E" w:rsidRPr="00612E68" w:rsidRDefault="009C273E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  <w:t xml:space="preserve">Upon consideration of the </w:t>
      </w:r>
      <w:r w:rsidR="00740447" w:rsidRPr="00612E68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40447" w:rsidRPr="00612E68">
        <w:rPr>
          <w:b/>
          <w:sz w:val="20"/>
        </w:rPr>
        <w:instrText xml:space="preserve"> FORMCHECKBOX </w:instrText>
      </w:r>
      <w:r w:rsidR="00FE35D7">
        <w:rPr>
          <w:b/>
          <w:sz w:val="20"/>
        </w:rPr>
      </w:r>
      <w:r w:rsidR="00FE35D7">
        <w:rPr>
          <w:b/>
          <w:sz w:val="20"/>
        </w:rPr>
        <w:fldChar w:fldCharType="separate"/>
      </w:r>
      <w:r w:rsidR="00740447" w:rsidRPr="00612E68">
        <w:rPr>
          <w:b/>
          <w:sz w:val="20"/>
        </w:rPr>
        <w:fldChar w:fldCharType="end"/>
      </w:r>
      <w:r w:rsidR="00740447"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sz w:val="24"/>
          <w:szCs w:val="24"/>
        </w:rPr>
        <w:t>Plaintiff</w:t>
      </w:r>
      <w:r w:rsidR="00740447" w:rsidRPr="00612E68">
        <w:rPr>
          <w:rFonts w:ascii="Times New Roman" w:hAnsi="Times New Roman"/>
          <w:sz w:val="24"/>
          <w:szCs w:val="24"/>
        </w:rPr>
        <w:t xml:space="preserve">’s </w:t>
      </w:r>
      <w:r w:rsidRPr="00612E68">
        <w:rPr>
          <w:rFonts w:ascii="Times New Roman" w:hAnsi="Times New Roman"/>
          <w:sz w:val="24"/>
          <w:szCs w:val="24"/>
        </w:rPr>
        <w:t xml:space="preserve"> </w:t>
      </w:r>
      <w:r w:rsidR="00BB4A83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BB4A83">
        <w:rPr>
          <w:b/>
          <w:sz w:val="20"/>
        </w:rPr>
        <w:instrText xml:space="preserve"> FORMCHECKBOX </w:instrText>
      </w:r>
      <w:r w:rsidR="00BB4A83">
        <w:rPr>
          <w:b/>
          <w:sz w:val="20"/>
        </w:rPr>
      </w:r>
      <w:r w:rsidR="00BB4A83">
        <w:rPr>
          <w:b/>
          <w:sz w:val="20"/>
        </w:rPr>
        <w:fldChar w:fldCharType="end"/>
      </w:r>
      <w:bookmarkEnd w:id="0"/>
      <w:r w:rsidR="00740447"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sz w:val="24"/>
          <w:szCs w:val="24"/>
        </w:rPr>
        <w:t xml:space="preserve">Defendant’s </w:t>
      </w:r>
      <w:r w:rsidR="00612E68" w:rsidRPr="00612E68">
        <w:rPr>
          <w:rFonts w:ascii="Times New Roman" w:hAnsi="Times New Roman"/>
          <w:sz w:val="24"/>
          <w:szCs w:val="24"/>
        </w:rPr>
        <w:t>Request for Telephonic Appearance</w:t>
      </w:r>
      <w:r w:rsidRPr="00612E68">
        <w:rPr>
          <w:rFonts w:ascii="Times New Roman" w:hAnsi="Times New Roman"/>
          <w:sz w:val="24"/>
          <w:szCs w:val="24"/>
        </w:rPr>
        <w:t xml:space="preserve">; and with good cause </w:t>
      </w:r>
      <w:proofErr w:type="gramStart"/>
      <w:r w:rsidRPr="00612E68">
        <w:rPr>
          <w:rFonts w:ascii="Times New Roman" w:hAnsi="Times New Roman"/>
          <w:sz w:val="24"/>
          <w:szCs w:val="24"/>
        </w:rPr>
        <w:t>appearing;</w:t>
      </w:r>
      <w:proofErr w:type="gramEnd"/>
      <w:r w:rsidRPr="00612E68">
        <w:rPr>
          <w:rFonts w:ascii="Times New Roman" w:hAnsi="Times New Roman"/>
          <w:sz w:val="24"/>
          <w:szCs w:val="24"/>
        </w:rPr>
        <w:t xml:space="preserve"> </w:t>
      </w:r>
    </w:p>
    <w:p w14:paraId="332F3AFB" w14:textId="77777777" w:rsidR="00BB4A83" w:rsidRDefault="00740447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</w:r>
      <w:r w:rsidRPr="00612E68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12E68">
        <w:rPr>
          <w:b/>
          <w:sz w:val="20"/>
        </w:rPr>
        <w:instrText xml:space="preserve"> FORMCHECKBOX </w:instrText>
      </w:r>
      <w:r w:rsidR="00FE35D7">
        <w:rPr>
          <w:b/>
          <w:sz w:val="20"/>
        </w:rPr>
      </w:r>
      <w:r w:rsidR="00FE35D7">
        <w:rPr>
          <w:b/>
          <w:sz w:val="20"/>
        </w:rPr>
        <w:fldChar w:fldCharType="separate"/>
      </w:r>
      <w:r w:rsidRPr="00612E68">
        <w:rPr>
          <w:b/>
          <w:sz w:val="20"/>
        </w:rPr>
        <w:fldChar w:fldCharType="end"/>
      </w:r>
      <w:r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b/>
          <w:bCs/>
          <w:sz w:val="24"/>
          <w:szCs w:val="24"/>
        </w:rPr>
        <w:t>IT IS HEREBY ORDERED</w:t>
      </w:r>
      <w:r w:rsidRPr="00612E68">
        <w:rPr>
          <w:rFonts w:ascii="Times New Roman" w:hAnsi="Times New Roman"/>
          <w:sz w:val="24"/>
          <w:szCs w:val="24"/>
        </w:rPr>
        <w:t xml:space="preserve"> that the </w:t>
      </w:r>
      <w:r w:rsidR="00612E68" w:rsidRPr="00612E68">
        <w:rPr>
          <w:rFonts w:ascii="Times New Roman" w:hAnsi="Times New Roman"/>
          <w:sz w:val="24"/>
          <w:szCs w:val="24"/>
        </w:rPr>
        <w:t xml:space="preserve">Request to appear by telephone is </w:t>
      </w:r>
      <w:proofErr w:type="gramStart"/>
      <w:r w:rsidR="00612E68" w:rsidRPr="00612E68">
        <w:rPr>
          <w:rFonts w:ascii="Times New Roman" w:hAnsi="Times New Roman"/>
          <w:sz w:val="24"/>
          <w:szCs w:val="24"/>
        </w:rPr>
        <w:t xml:space="preserve">hereby </w:t>
      </w:r>
      <w:r w:rsidRPr="00612E68">
        <w:rPr>
          <w:rFonts w:ascii="Times New Roman" w:hAnsi="Times New Roman"/>
          <w:sz w:val="24"/>
          <w:szCs w:val="24"/>
        </w:rPr>
        <w:t xml:space="preserve"> </w:t>
      </w:r>
      <w:r w:rsidR="00BB4A83" w:rsidRPr="00612E68">
        <w:rPr>
          <w:rFonts w:ascii="Times New Roman" w:hAnsi="Times New Roman"/>
          <w:sz w:val="24"/>
          <w:szCs w:val="24"/>
        </w:rPr>
        <w:t>GRANTED</w:t>
      </w:r>
      <w:proofErr w:type="gramEnd"/>
      <w:r w:rsidRPr="00612E68">
        <w:rPr>
          <w:rFonts w:ascii="Times New Roman" w:hAnsi="Times New Roman"/>
          <w:sz w:val="24"/>
          <w:szCs w:val="24"/>
        </w:rPr>
        <w:t xml:space="preserve"> and that </w:t>
      </w:r>
      <w:r w:rsidR="00BB4A83">
        <w:rPr>
          <w:rFonts w:ascii="Times New Roman" w:hAnsi="Times New Roman"/>
          <w:sz w:val="24"/>
          <w:szCs w:val="24"/>
        </w:rPr>
        <w:t xml:space="preserve">the following person is granted permission to appear by telephone: </w:t>
      </w:r>
    </w:p>
    <w:p w14:paraId="35F670AC" w14:textId="77777777" w:rsidR="00BB4A83" w:rsidRPr="001C1A51" w:rsidRDefault="00BB4A83" w:rsidP="00BB4A83">
      <w:pPr>
        <w:spacing w:line="240" w:lineRule="exact"/>
        <w:ind w:firstLine="720"/>
        <w:rPr>
          <w:rFonts w:ascii="Times New Roman" w:hAnsi="Times New Roman"/>
          <w:sz w:val="24"/>
          <w:szCs w:val="24"/>
        </w:rPr>
      </w:pPr>
      <w:r w:rsidRPr="00612E68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12E68">
        <w:rPr>
          <w:b/>
          <w:sz w:val="20"/>
        </w:rPr>
        <w:instrText xml:space="preserve"> FORMCHECKBOX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 w:rsidRPr="00612E68">
        <w:rPr>
          <w:b/>
          <w:sz w:val="20"/>
        </w:rPr>
        <w:fldChar w:fldCharType="end"/>
      </w:r>
      <w:r w:rsidRPr="00612E68">
        <w:rPr>
          <w:b/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Plaintiff  </w:t>
      </w: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Plaintiff’s Counsel  </w:t>
      </w:r>
    </w:p>
    <w:p w14:paraId="4A4D46E2" w14:textId="77777777" w:rsidR="00BB4A83" w:rsidRPr="001C1A51" w:rsidRDefault="00BB4A83" w:rsidP="00BB4A83">
      <w:pPr>
        <w:spacing w:line="240" w:lineRule="exact"/>
        <w:ind w:firstLine="720"/>
        <w:rPr>
          <w:sz w:val="20"/>
        </w:rPr>
      </w:pP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Defendant </w:t>
      </w: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Defendant’s Counsel </w:t>
      </w:r>
    </w:p>
    <w:p w14:paraId="11A5221F" w14:textId="1D7A46F8" w:rsidR="00BB4A83" w:rsidRDefault="00BB4A83" w:rsidP="00BB4A83">
      <w:pPr>
        <w:spacing w:line="240" w:lineRule="exact"/>
        <w:ind w:firstLine="720"/>
        <w:rPr>
          <w:rFonts w:ascii="Times New Roman" w:hAnsi="Times New Roman"/>
          <w:sz w:val="24"/>
          <w:szCs w:val="24"/>
        </w:rPr>
      </w:pP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Other: </w:t>
      </w:r>
      <w:r w:rsidRPr="001C1A51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770157A1" w14:textId="77777777" w:rsidR="00BB4A83" w:rsidRDefault="00BB4A83" w:rsidP="00BB4A83">
      <w:pPr>
        <w:spacing w:line="240" w:lineRule="exact"/>
        <w:ind w:firstLine="720"/>
        <w:rPr>
          <w:rFonts w:ascii="Times New Roman" w:hAnsi="Times New Roman"/>
          <w:sz w:val="24"/>
          <w:szCs w:val="24"/>
        </w:rPr>
      </w:pPr>
    </w:p>
    <w:p w14:paraId="1152BBC6" w14:textId="2803C1D1" w:rsidR="00740447" w:rsidRPr="00612E68" w:rsidRDefault="00BB4A83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 xml:space="preserve"> </w:t>
      </w:r>
      <w:r w:rsidR="00612E68" w:rsidRPr="00612E68">
        <w:rPr>
          <w:rFonts w:ascii="Times New Roman" w:hAnsi="Times New Roman"/>
          <w:sz w:val="24"/>
          <w:szCs w:val="24"/>
        </w:rPr>
        <w:t xml:space="preserve">shall contact the Court </w:t>
      </w:r>
      <w:r>
        <w:rPr>
          <w:rFonts w:ascii="Times New Roman" w:hAnsi="Times New Roman"/>
          <w:sz w:val="24"/>
          <w:szCs w:val="24"/>
        </w:rPr>
        <w:t xml:space="preserve">Administrator </w:t>
      </w:r>
      <w:r w:rsidR="00612E68" w:rsidRPr="00612E68">
        <w:rPr>
          <w:rFonts w:ascii="Times New Roman" w:hAnsi="Times New Roman"/>
          <w:sz w:val="24"/>
          <w:szCs w:val="24"/>
        </w:rPr>
        <w:t xml:space="preserve">to obtain a </w:t>
      </w:r>
      <w:proofErr w:type="gramStart"/>
      <w:r w:rsidR="00612E68" w:rsidRPr="00612E68">
        <w:rPr>
          <w:rFonts w:ascii="Times New Roman" w:hAnsi="Times New Roman"/>
          <w:sz w:val="24"/>
          <w:szCs w:val="24"/>
        </w:rPr>
        <w:t>call in</w:t>
      </w:r>
      <w:proofErr w:type="gramEnd"/>
      <w:r w:rsidR="00612E68" w:rsidRPr="00612E68">
        <w:rPr>
          <w:rFonts w:ascii="Times New Roman" w:hAnsi="Times New Roman"/>
          <w:sz w:val="24"/>
          <w:szCs w:val="24"/>
        </w:rPr>
        <w:t xml:space="preserve"> number and access code.</w:t>
      </w:r>
      <w:r w:rsidR="00740447" w:rsidRPr="00612E68">
        <w:rPr>
          <w:rFonts w:ascii="Times New Roman" w:hAnsi="Times New Roman"/>
          <w:sz w:val="24"/>
          <w:szCs w:val="24"/>
        </w:rPr>
        <w:t xml:space="preserve"> </w:t>
      </w:r>
    </w:p>
    <w:p w14:paraId="37A9D584" w14:textId="1445CAFE" w:rsidR="006B43B1" w:rsidRPr="00740447" w:rsidRDefault="00740447" w:rsidP="00740447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</w:r>
      <w:r w:rsidR="00BB4A83">
        <w:rPr>
          <w:b/>
          <w:sz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BB4A83">
        <w:rPr>
          <w:b/>
          <w:sz w:val="20"/>
        </w:rPr>
        <w:instrText xml:space="preserve"> FORMCHECKBOX </w:instrText>
      </w:r>
      <w:r w:rsidR="00BB4A83">
        <w:rPr>
          <w:b/>
          <w:sz w:val="20"/>
        </w:rPr>
      </w:r>
      <w:r w:rsidR="00BB4A83">
        <w:rPr>
          <w:b/>
          <w:sz w:val="20"/>
        </w:rPr>
        <w:fldChar w:fldCharType="end"/>
      </w:r>
      <w:r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b/>
          <w:bCs/>
          <w:sz w:val="24"/>
          <w:szCs w:val="24"/>
        </w:rPr>
        <w:t>IT IS HEREBY ORDERED</w:t>
      </w:r>
      <w:r w:rsidRPr="00612E68">
        <w:rPr>
          <w:rFonts w:ascii="Times New Roman" w:hAnsi="Times New Roman"/>
          <w:sz w:val="24"/>
          <w:szCs w:val="24"/>
        </w:rPr>
        <w:t xml:space="preserve"> that the </w:t>
      </w:r>
      <w:r w:rsidR="00612E68" w:rsidRPr="00612E68">
        <w:rPr>
          <w:rFonts w:ascii="Times New Roman" w:hAnsi="Times New Roman"/>
          <w:sz w:val="24"/>
          <w:szCs w:val="24"/>
        </w:rPr>
        <w:t xml:space="preserve">Request for Telephonic Appearance </w:t>
      </w:r>
      <w:r w:rsidRPr="00612E68">
        <w:rPr>
          <w:rFonts w:ascii="Times New Roman" w:hAnsi="Times New Roman"/>
          <w:sz w:val="24"/>
          <w:szCs w:val="24"/>
        </w:rPr>
        <w:t>is DENIED.</w:t>
      </w:r>
    </w:p>
    <w:sectPr w:rsidR="006B43B1" w:rsidRPr="00740447" w:rsidSect="00E14063">
      <w:headerReference w:type="default" r:id="rId6"/>
      <w:footerReference w:type="default" r:id="rId7"/>
      <w:pgSz w:w="12240" w:h="15840"/>
      <w:pgMar w:top="1440" w:right="1080" w:bottom="1440" w:left="216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891FD" w14:textId="77777777" w:rsidR="00FE35D7" w:rsidRDefault="00FE35D7">
      <w:pPr>
        <w:spacing w:line="240" w:lineRule="auto"/>
      </w:pPr>
      <w:r>
        <w:separator/>
      </w:r>
    </w:p>
  </w:endnote>
  <w:endnote w:type="continuationSeparator" w:id="0">
    <w:p w14:paraId="28503C0B" w14:textId="77777777" w:rsidR="00FE35D7" w:rsidRDefault="00FE3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0FF07" w14:textId="77777777" w:rsidR="00E14063" w:rsidRPr="008B5965" w:rsidRDefault="00E14063" w:rsidP="008B5965">
    <w:pPr>
      <w:spacing w:line="240" w:lineRule="auto"/>
      <w:rPr>
        <w:rFonts w:ascii="Arial" w:hAnsi="Arial" w:cs="Arial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38FF5" w14:textId="77777777" w:rsidR="00FE35D7" w:rsidRDefault="00FE35D7">
      <w:pPr>
        <w:spacing w:line="240" w:lineRule="auto"/>
      </w:pPr>
      <w:r>
        <w:separator/>
      </w:r>
    </w:p>
  </w:footnote>
  <w:footnote w:type="continuationSeparator" w:id="0">
    <w:p w14:paraId="66BE6DF0" w14:textId="77777777" w:rsidR="00FE35D7" w:rsidRDefault="00FE35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B1D07" w14:textId="5FCF207D" w:rsidR="007D7CCA" w:rsidRDefault="006E1C66" w:rsidP="007D7C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6434D7" wp14:editId="339B1706">
              <wp:simplePos x="0" y="0"/>
              <wp:positionH relativeFrom="margin">
                <wp:posOffset>5711825</wp:posOffset>
              </wp:positionH>
              <wp:positionV relativeFrom="page">
                <wp:posOffset>-82550</wp:posOffset>
              </wp:positionV>
              <wp:extent cx="0" cy="10058400"/>
              <wp:effectExtent l="6350" t="12700" r="12700" b="6350"/>
              <wp:wrapNone/>
              <wp:docPr id="4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12E8FF" id="LeftBorder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49.75pt,-6.5pt" to="449.75pt,7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4BDAD2" wp14:editId="7415829A">
              <wp:simplePos x="0" y="0"/>
              <wp:positionH relativeFrom="margin">
                <wp:posOffset>-123825</wp:posOffset>
              </wp:positionH>
              <wp:positionV relativeFrom="page">
                <wp:posOffset>-142875</wp:posOffset>
              </wp:positionV>
              <wp:extent cx="0" cy="10058400"/>
              <wp:effectExtent l="9525" t="9525" r="9525" b="9525"/>
              <wp:wrapNone/>
              <wp:docPr id="3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BD24B9" id="LeftBorder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9.75pt,-11.25pt" to="-9.75pt,78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168567" wp14:editId="3CF92946">
              <wp:simplePos x="0" y="0"/>
              <wp:positionH relativeFrom="margin">
                <wp:posOffset>-57150</wp:posOffset>
              </wp:positionH>
              <wp:positionV relativeFrom="page">
                <wp:posOffset>-142875</wp:posOffset>
              </wp:positionV>
              <wp:extent cx="0" cy="10058400"/>
              <wp:effectExtent l="9525" t="9525" r="952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D32582" id="LeftBorder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4.5pt,-11.25pt" to="-4.5pt,78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">
              <w10:wrap anchorx="margin" anchory="page"/>
            </v:line>
          </w:pict>
        </mc:Fallback>
      </mc:AlternateContent>
    </w:r>
  </w:p>
  <w:p w14:paraId="2C6544C0" w14:textId="7071FA28" w:rsidR="007D7CCA" w:rsidRDefault="006E1C6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7089576" wp14:editId="5F0F7E6D">
              <wp:simplePos x="0" y="0"/>
              <wp:positionH relativeFrom="margin">
                <wp:posOffset>-628650</wp:posOffset>
              </wp:positionH>
              <wp:positionV relativeFrom="margin">
                <wp:posOffset>-9525</wp:posOffset>
              </wp:positionV>
              <wp:extent cx="457200" cy="8229600"/>
              <wp:effectExtent l="0" t="0" r="0" b="0"/>
              <wp:wrapNone/>
              <wp:docPr id="1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2DC1E9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2574F4F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</w:t>
                          </w:r>
                        </w:p>
                        <w:p w14:paraId="12E6822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3</w:t>
                          </w:r>
                        </w:p>
                        <w:p w14:paraId="301C8EAD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4</w:t>
                          </w:r>
                        </w:p>
                        <w:p w14:paraId="529A61A2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5</w:t>
                          </w:r>
                        </w:p>
                        <w:p w14:paraId="07A0551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6</w:t>
                          </w:r>
                        </w:p>
                        <w:p w14:paraId="2CEC8FD9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7</w:t>
                          </w:r>
                        </w:p>
                        <w:p w14:paraId="0A57386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8</w:t>
                          </w:r>
                        </w:p>
                        <w:p w14:paraId="4F1C50BD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9</w:t>
                          </w:r>
                        </w:p>
                        <w:p w14:paraId="0C5243C5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0</w:t>
                          </w:r>
                        </w:p>
                        <w:p w14:paraId="4AFE9FA0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1</w:t>
                          </w:r>
                        </w:p>
                        <w:p w14:paraId="253EACC5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2</w:t>
                          </w:r>
                        </w:p>
                        <w:p w14:paraId="7076CDC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3</w:t>
                          </w:r>
                        </w:p>
                        <w:p w14:paraId="18C0CDFE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4</w:t>
                          </w:r>
                        </w:p>
                        <w:p w14:paraId="37AB516E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5</w:t>
                          </w:r>
                        </w:p>
                        <w:p w14:paraId="425FBFBA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6</w:t>
                          </w:r>
                        </w:p>
                        <w:p w14:paraId="6E4B2972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7</w:t>
                          </w:r>
                        </w:p>
                        <w:p w14:paraId="5481E350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8</w:t>
                          </w:r>
                        </w:p>
                        <w:p w14:paraId="15FA594B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9</w:t>
                          </w:r>
                        </w:p>
                        <w:p w14:paraId="404054E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0</w:t>
                          </w:r>
                        </w:p>
                        <w:p w14:paraId="7F07219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1</w:t>
                          </w:r>
                        </w:p>
                        <w:p w14:paraId="4FA1D7E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2</w:t>
                          </w:r>
                        </w:p>
                        <w:p w14:paraId="0EE5B961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3</w:t>
                          </w:r>
                        </w:p>
                        <w:p w14:paraId="1E0571A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4</w:t>
                          </w:r>
                        </w:p>
                        <w:p w14:paraId="51E56B4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5</w:t>
                          </w:r>
                        </w:p>
                        <w:p w14:paraId="695186AA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6</w:t>
                          </w:r>
                        </w:p>
                        <w:p w14:paraId="77A81BF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7</w:t>
                          </w:r>
                        </w:p>
                        <w:p w14:paraId="0745EEB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8</w:t>
                          </w:r>
                        </w:p>
                        <w:p w14:paraId="20E45CAB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089576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49.5pt;margin-top:-.75pt;width:36pt;height:9in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" stroked="f">
              <v:textbox inset="0,0,0,0">
                <w:txbxContent>
                  <w:p w14:paraId="7B2DC1E9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</w:t>
                    </w:r>
                  </w:p>
                  <w:p w14:paraId="2574F4F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</w:t>
                    </w:r>
                  </w:p>
                  <w:p w14:paraId="12E6822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3</w:t>
                    </w:r>
                  </w:p>
                  <w:p w14:paraId="301C8EAD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4</w:t>
                    </w:r>
                  </w:p>
                  <w:p w14:paraId="529A61A2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5</w:t>
                    </w:r>
                  </w:p>
                  <w:p w14:paraId="07A0551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6</w:t>
                    </w:r>
                  </w:p>
                  <w:p w14:paraId="2CEC8FD9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7</w:t>
                    </w:r>
                  </w:p>
                  <w:p w14:paraId="0A57386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8</w:t>
                    </w:r>
                  </w:p>
                  <w:p w14:paraId="4F1C50BD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9</w:t>
                    </w:r>
                  </w:p>
                  <w:p w14:paraId="0C5243C5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0</w:t>
                    </w:r>
                  </w:p>
                  <w:p w14:paraId="4AFE9FA0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1</w:t>
                    </w:r>
                  </w:p>
                  <w:p w14:paraId="253EACC5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2</w:t>
                    </w:r>
                  </w:p>
                  <w:p w14:paraId="7076CDC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3</w:t>
                    </w:r>
                  </w:p>
                  <w:p w14:paraId="18C0CDFE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4</w:t>
                    </w:r>
                  </w:p>
                  <w:p w14:paraId="37AB516E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5</w:t>
                    </w:r>
                  </w:p>
                  <w:p w14:paraId="425FBFBA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6</w:t>
                    </w:r>
                  </w:p>
                  <w:p w14:paraId="6E4B2972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7</w:t>
                    </w:r>
                  </w:p>
                  <w:p w14:paraId="5481E350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8</w:t>
                    </w:r>
                  </w:p>
                  <w:p w14:paraId="15FA594B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9</w:t>
                    </w:r>
                  </w:p>
                  <w:p w14:paraId="404054E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0</w:t>
                    </w:r>
                  </w:p>
                  <w:p w14:paraId="7F07219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1</w:t>
                    </w:r>
                  </w:p>
                  <w:p w14:paraId="4FA1D7E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2</w:t>
                    </w:r>
                  </w:p>
                  <w:p w14:paraId="0EE5B961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3</w:t>
                    </w:r>
                  </w:p>
                  <w:p w14:paraId="1E0571A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4</w:t>
                    </w:r>
                  </w:p>
                  <w:p w14:paraId="51E56B4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5</w:t>
                    </w:r>
                  </w:p>
                  <w:p w14:paraId="695186AA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6</w:t>
                    </w:r>
                  </w:p>
                  <w:p w14:paraId="77A81BF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7</w:t>
                    </w:r>
                  </w:p>
                  <w:p w14:paraId="0745EEB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8</w:t>
                    </w:r>
                  </w:p>
                  <w:p w14:paraId="20E45CAB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TA3sLC0MDYyNjFS0lEKTi0uzszPAykwqgUAAvO0PywAAAA="/>
    <w:docVar w:name="JDA_DialogDefinition" w:val="H4sIAAAAAAAEALNxyUzMyU8vtrPRh7EATWUoVBMAAAA="/>
    <w:docVar w:name="JDA_FormattedDataDefinition" w:val="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"/>
    <w:docVar w:name="JDA_Group" w:val="H4sIAAAAAAAEAAsuTUrJTy7NTc0rKQYASQLuLgwAAAA="/>
    <w:docVar w:name="JDA_ID" w:val="H4sIAAAAAAAEADMyNAYASI4joQMAAAA="/>
    <w:docVar w:name="JDA_ModifyDate" w:val="H4sIAAAAAAAEAPPNz0tJrNRR8ErMK00sqlQw1FEwMDAwBAB3eBBVFwAAAA=="/>
    <w:docVar w:name="JDA_SaveLocation" w:val="H4sIAAAAAAAEAAtOLSpLLQIAwNDBXQYAAAA="/>
    <w:docVar w:name="JDA_TemplateName" w:val="H4sIAAAAAAAEAHNOLCjJzM9TcM4sy8wBAJgoUGENAAAA"/>
  </w:docVars>
  <w:rsids>
    <w:rsidRoot w:val="001727F6"/>
    <w:rsid w:val="00010F9F"/>
    <w:rsid w:val="000264A4"/>
    <w:rsid w:val="00047EFB"/>
    <w:rsid w:val="00061200"/>
    <w:rsid w:val="000A24A5"/>
    <w:rsid w:val="000A7A0C"/>
    <w:rsid w:val="000B404D"/>
    <w:rsid w:val="000D48CC"/>
    <w:rsid w:val="000D50A7"/>
    <w:rsid w:val="000D5FE7"/>
    <w:rsid w:val="000E3129"/>
    <w:rsid w:val="000E55F3"/>
    <w:rsid w:val="000F2AC7"/>
    <w:rsid w:val="00103AF6"/>
    <w:rsid w:val="00110B80"/>
    <w:rsid w:val="00112562"/>
    <w:rsid w:val="00112626"/>
    <w:rsid w:val="00117DC7"/>
    <w:rsid w:val="0016585D"/>
    <w:rsid w:val="00166ACE"/>
    <w:rsid w:val="001727F6"/>
    <w:rsid w:val="00181020"/>
    <w:rsid w:val="00185E4C"/>
    <w:rsid w:val="0018745B"/>
    <w:rsid w:val="00195C37"/>
    <w:rsid w:val="001A1B4A"/>
    <w:rsid w:val="001C6439"/>
    <w:rsid w:val="001D6ED2"/>
    <w:rsid w:val="001E0177"/>
    <w:rsid w:val="001E5509"/>
    <w:rsid w:val="001F40B9"/>
    <w:rsid w:val="00220244"/>
    <w:rsid w:val="00235844"/>
    <w:rsid w:val="00235BF3"/>
    <w:rsid w:val="00246B46"/>
    <w:rsid w:val="00270F87"/>
    <w:rsid w:val="0029290B"/>
    <w:rsid w:val="00296DC6"/>
    <w:rsid w:val="00297E7D"/>
    <w:rsid w:val="002A0FCB"/>
    <w:rsid w:val="002A167F"/>
    <w:rsid w:val="002C4734"/>
    <w:rsid w:val="002C59F7"/>
    <w:rsid w:val="002D17BE"/>
    <w:rsid w:val="002F5D29"/>
    <w:rsid w:val="00320737"/>
    <w:rsid w:val="00323752"/>
    <w:rsid w:val="003252E0"/>
    <w:rsid w:val="00332176"/>
    <w:rsid w:val="00341E58"/>
    <w:rsid w:val="003443AA"/>
    <w:rsid w:val="00345D05"/>
    <w:rsid w:val="003537E1"/>
    <w:rsid w:val="00391310"/>
    <w:rsid w:val="003B01A3"/>
    <w:rsid w:val="003C26B6"/>
    <w:rsid w:val="003C3937"/>
    <w:rsid w:val="003C3DD5"/>
    <w:rsid w:val="003D1589"/>
    <w:rsid w:val="003D1E9F"/>
    <w:rsid w:val="003E705B"/>
    <w:rsid w:val="003E79EC"/>
    <w:rsid w:val="003F3EF8"/>
    <w:rsid w:val="003F3F7B"/>
    <w:rsid w:val="004409CF"/>
    <w:rsid w:val="0045189A"/>
    <w:rsid w:val="00452811"/>
    <w:rsid w:val="0045537E"/>
    <w:rsid w:val="004A39EC"/>
    <w:rsid w:val="004A5178"/>
    <w:rsid w:val="004B1F7E"/>
    <w:rsid w:val="004B3B1D"/>
    <w:rsid w:val="004B3D89"/>
    <w:rsid w:val="004B74E9"/>
    <w:rsid w:val="004C3594"/>
    <w:rsid w:val="004D6444"/>
    <w:rsid w:val="0051740E"/>
    <w:rsid w:val="005540B0"/>
    <w:rsid w:val="0055462E"/>
    <w:rsid w:val="00561697"/>
    <w:rsid w:val="005639DE"/>
    <w:rsid w:val="00565363"/>
    <w:rsid w:val="00581580"/>
    <w:rsid w:val="005B0E16"/>
    <w:rsid w:val="005C32FD"/>
    <w:rsid w:val="005C674C"/>
    <w:rsid w:val="0060629D"/>
    <w:rsid w:val="00611EB1"/>
    <w:rsid w:val="00612E68"/>
    <w:rsid w:val="006136B4"/>
    <w:rsid w:val="00643723"/>
    <w:rsid w:val="006467F4"/>
    <w:rsid w:val="0065602E"/>
    <w:rsid w:val="00671C2B"/>
    <w:rsid w:val="00677DD0"/>
    <w:rsid w:val="006B27B9"/>
    <w:rsid w:val="006B43B1"/>
    <w:rsid w:val="006B6392"/>
    <w:rsid w:val="006D44D0"/>
    <w:rsid w:val="006D5D77"/>
    <w:rsid w:val="006E1672"/>
    <w:rsid w:val="006E1C66"/>
    <w:rsid w:val="006E5242"/>
    <w:rsid w:val="007208E4"/>
    <w:rsid w:val="00731286"/>
    <w:rsid w:val="00740447"/>
    <w:rsid w:val="00751F51"/>
    <w:rsid w:val="0075678C"/>
    <w:rsid w:val="00762497"/>
    <w:rsid w:val="00763C9F"/>
    <w:rsid w:val="00781E6E"/>
    <w:rsid w:val="00782DE8"/>
    <w:rsid w:val="00790B3C"/>
    <w:rsid w:val="00793B3E"/>
    <w:rsid w:val="007A6C45"/>
    <w:rsid w:val="007A75D0"/>
    <w:rsid w:val="007B0920"/>
    <w:rsid w:val="007B2721"/>
    <w:rsid w:val="007C1150"/>
    <w:rsid w:val="007C3470"/>
    <w:rsid w:val="007C65CD"/>
    <w:rsid w:val="007D1826"/>
    <w:rsid w:val="007D5E0D"/>
    <w:rsid w:val="007D6B83"/>
    <w:rsid w:val="007D7CCA"/>
    <w:rsid w:val="007E1023"/>
    <w:rsid w:val="007E6488"/>
    <w:rsid w:val="008215B5"/>
    <w:rsid w:val="008513A2"/>
    <w:rsid w:val="00865A44"/>
    <w:rsid w:val="00883A22"/>
    <w:rsid w:val="00883C47"/>
    <w:rsid w:val="0088431D"/>
    <w:rsid w:val="0089612F"/>
    <w:rsid w:val="0089623F"/>
    <w:rsid w:val="008B14AC"/>
    <w:rsid w:val="008B5965"/>
    <w:rsid w:val="008C6025"/>
    <w:rsid w:val="008D3A43"/>
    <w:rsid w:val="008D7FAE"/>
    <w:rsid w:val="008E5596"/>
    <w:rsid w:val="008F07C5"/>
    <w:rsid w:val="008F0AB8"/>
    <w:rsid w:val="008F5EAF"/>
    <w:rsid w:val="00912149"/>
    <w:rsid w:val="00923249"/>
    <w:rsid w:val="009328CC"/>
    <w:rsid w:val="00932972"/>
    <w:rsid w:val="00954941"/>
    <w:rsid w:val="009557F9"/>
    <w:rsid w:val="00995059"/>
    <w:rsid w:val="009968C8"/>
    <w:rsid w:val="00996D9F"/>
    <w:rsid w:val="009B1F1C"/>
    <w:rsid w:val="009B2130"/>
    <w:rsid w:val="009B532B"/>
    <w:rsid w:val="009B5921"/>
    <w:rsid w:val="009C273E"/>
    <w:rsid w:val="009C2E5C"/>
    <w:rsid w:val="009E20FA"/>
    <w:rsid w:val="00A005A2"/>
    <w:rsid w:val="00A136D7"/>
    <w:rsid w:val="00A233D1"/>
    <w:rsid w:val="00A252BA"/>
    <w:rsid w:val="00A27D35"/>
    <w:rsid w:val="00A31581"/>
    <w:rsid w:val="00A47623"/>
    <w:rsid w:val="00A47673"/>
    <w:rsid w:val="00A50B30"/>
    <w:rsid w:val="00A53E04"/>
    <w:rsid w:val="00A771E1"/>
    <w:rsid w:val="00A77229"/>
    <w:rsid w:val="00A81E7C"/>
    <w:rsid w:val="00A87EE5"/>
    <w:rsid w:val="00AB4B9D"/>
    <w:rsid w:val="00AC372F"/>
    <w:rsid w:val="00AD094A"/>
    <w:rsid w:val="00AE1D93"/>
    <w:rsid w:val="00AE4045"/>
    <w:rsid w:val="00AF0B51"/>
    <w:rsid w:val="00B07158"/>
    <w:rsid w:val="00B07FAB"/>
    <w:rsid w:val="00B10E41"/>
    <w:rsid w:val="00B20912"/>
    <w:rsid w:val="00B23BCE"/>
    <w:rsid w:val="00B32195"/>
    <w:rsid w:val="00B539B9"/>
    <w:rsid w:val="00B619AF"/>
    <w:rsid w:val="00B63A69"/>
    <w:rsid w:val="00B63CA0"/>
    <w:rsid w:val="00B65846"/>
    <w:rsid w:val="00B74F2F"/>
    <w:rsid w:val="00B82538"/>
    <w:rsid w:val="00B84CF6"/>
    <w:rsid w:val="00B859F4"/>
    <w:rsid w:val="00BA557C"/>
    <w:rsid w:val="00BB4A83"/>
    <w:rsid w:val="00BB572C"/>
    <w:rsid w:val="00BC23E4"/>
    <w:rsid w:val="00BC5F79"/>
    <w:rsid w:val="00BC7057"/>
    <w:rsid w:val="00BE0C80"/>
    <w:rsid w:val="00BF0183"/>
    <w:rsid w:val="00BF233A"/>
    <w:rsid w:val="00C11F6F"/>
    <w:rsid w:val="00C157B2"/>
    <w:rsid w:val="00C20816"/>
    <w:rsid w:val="00C2430A"/>
    <w:rsid w:val="00C425EF"/>
    <w:rsid w:val="00C55446"/>
    <w:rsid w:val="00C60555"/>
    <w:rsid w:val="00C60D47"/>
    <w:rsid w:val="00C64D4D"/>
    <w:rsid w:val="00C73FD8"/>
    <w:rsid w:val="00C747FD"/>
    <w:rsid w:val="00C90B5E"/>
    <w:rsid w:val="00CA04C4"/>
    <w:rsid w:val="00CA2154"/>
    <w:rsid w:val="00CD3481"/>
    <w:rsid w:val="00CE34D9"/>
    <w:rsid w:val="00CF59DE"/>
    <w:rsid w:val="00D02450"/>
    <w:rsid w:val="00D10E07"/>
    <w:rsid w:val="00D20812"/>
    <w:rsid w:val="00D25B69"/>
    <w:rsid w:val="00D30F7E"/>
    <w:rsid w:val="00D36F96"/>
    <w:rsid w:val="00D468E1"/>
    <w:rsid w:val="00D57421"/>
    <w:rsid w:val="00D8285C"/>
    <w:rsid w:val="00D82AA2"/>
    <w:rsid w:val="00D837C4"/>
    <w:rsid w:val="00D8793D"/>
    <w:rsid w:val="00D91234"/>
    <w:rsid w:val="00DA28AF"/>
    <w:rsid w:val="00DA77EC"/>
    <w:rsid w:val="00DC03E0"/>
    <w:rsid w:val="00DC1537"/>
    <w:rsid w:val="00DE1583"/>
    <w:rsid w:val="00DF13E0"/>
    <w:rsid w:val="00E00DA5"/>
    <w:rsid w:val="00E14063"/>
    <w:rsid w:val="00E369BB"/>
    <w:rsid w:val="00E37B9C"/>
    <w:rsid w:val="00E56E61"/>
    <w:rsid w:val="00E85CFA"/>
    <w:rsid w:val="00E86C9A"/>
    <w:rsid w:val="00EB4F62"/>
    <w:rsid w:val="00EC10C8"/>
    <w:rsid w:val="00EE22CE"/>
    <w:rsid w:val="00EE2801"/>
    <w:rsid w:val="00EF764A"/>
    <w:rsid w:val="00F20C32"/>
    <w:rsid w:val="00F21A9B"/>
    <w:rsid w:val="00F2217C"/>
    <w:rsid w:val="00F25565"/>
    <w:rsid w:val="00F3112F"/>
    <w:rsid w:val="00F32275"/>
    <w:rsid w:val="00F345E0"/>
    <w:rsid w:val="00F3595D"/>
    <w:rsid w:val="00F374F7"/>
    <w:rsid w:val="00F5719B"/>
    <w:rsid w:val="00F65FFE"/>
    <w:rsid w:val="00F8795F"/>
    <w:rsid w:val="00F922BB"/>
    <w:rsid w:val="00F92F3A"/>
    <w:rsid w:val="00FA515D"/>
    <w:rsid w:val="00FA6BBB"/>
    <w:rsid w:val="00FB32D2"/>
    <w:rsid w:val="00FB5F36"/>
    <w:rsid w:val="00FC03F2"/>
    <w:rsid w:val="00FC0A38"/>
    <w:rsid w:val="00FE08C4"/>
    <w:rsid w:val="00FE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D1452A"/>
  <w14:defaultImageDpi w14:val="0"/>
  <w15:docId w15:val="{59C52D87-B4BE-4075-8B1E-54DE3D1C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 w:uiPriority="0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55" w:lineRule="exact"/>
    </w:pPr>
    <w:rPr>
      <w:rFonts w:ascii="Courier New" w:hAnsi="Courier New" w:cs="Times New Roman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30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tevenson</dc:creator>
  <cp:keywords/>
  <dc:description/>
  <cp:lastModifiedBy>Kate Martin</cp:lastModifiedBy>
  <cp:revision>4</cp:revision>
  <cp:lastPrinted>2022-01-07T18:07:00Z</cp:lastPrinted>
  <dcterms:created xsi:type="dcterms:W3CDTF">2021-08-11T18:13:00Z</dcterms:created>
  <dcterms:modified xsi:type="dcterms:W3CDTF">2022-01-07T18:08:00Z</dcterms:modified>
</cp:coreProperties>
</file>